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4D16F" w14:textId="77777777" w:rsidR="00DF595F" w:rsidRPr="00DF595F" w:rsidRDefault="00DF595F" w:rsidP="00DF595F">
      <w:pPr>
        <w:pStyle w:val="1"/>
        <w:jc w:val="center"/>
        <w:rPr>
          <w:sz w:val="48"/>
          <w:lang w:val="bg-BG"/>
        </w:rPr>
      </w:pPr>
      <w:r w:rsidRPr="00DF595F">
        <w:rPr>
          <w:sz w:val="48"/>
        </w:rPr>
        <w:t>Exercise: Text Processing</w:t>
      </w:r>
    </w:p>
    <w:p w14:paraId="77C352E8" w14:textId="49156477" w:rsidR="00DF595F" w:rsidRPr="00DF595F" w:rsidRDefault="00DF595F" w:rsidP="007B4947">
      <w:pPr>
        <w:jc w:val="center"/>
        <w:rPr>
          <w:b/>
          <w:lang w:val="bg-BG"/>
        </w:rPr>
      </w:pPr>
      <w:r w:rsidRPr="00DF595F">
        <w:t xml:space="preserve">Problems for exercises and homework for the </w:t>
      </w:r>
      <w:hyperlink r:id="rId8" w:history="1">
        <w:r w:rsidRPr="00DF595F">
          <w:rPr>
            <w:rStyle w:val="a9"/>
          </w:rPr>
          <w:t xml:space="preserve">"Programming Fundamentals" course @ </w:t>
        </w:r>
        <w:r w:rsidRPr="00DF595F">
          <w:rPr>
            <w:rStyle w:val="a9"/>
            <w:noProof/>
          </w:rPr>
          <w:t>SoftUni</w:t>
        </w:r>
      </w:hyperlink>
      <w:r w:rsidRPr="00DF595F">
        <w:t>.</w:t>
      </w:r>
    </w:p>
    <w:p w14:paraId="1B508858" w14:textId="7BB81404" w:rsidR="00DF595F" w:rsidRPr="00DF595F" w:rsidRDefault="00DF595F" w:rsidP="007B4947">
      <w:pPr>
        <w:jc w:val="center"/>
        <w:rPr>
          <w:lang w:val="bg-BG"/>
        </w:rPr>
      </w:pPr>
      <w:r w:rsidRPr="00DF595F">
        <w:t xml:space="preserve">You can check your solutions in </w:t>
      </w:r>
      <w:hyperlink r:id="rId9" w:history="1">
        <w:r w:rsidRPr="00DF595F">
          <w:rPr>
            <w:rStyle w:val="a9"/>
          </w:rPr>
          <w:t>J</w:t>
        </w:r>
        <w:r w:rsidRPr="00DF595F">
          <w:rPr>
            <w:rStyle w:val="a9"/>
          </w:rPr>
          <w:t>u</w:t>
        </w:r>
        <w:r w:rsidRPr="00DF595F">
          <w:rPr>
            <w:rStyle w:val="a9"/>
          </w:rPr>
          <w:t>dge.</w:t>
        </w:r>
      </w:hyperlink>
    </w:p>
    <w:p w14:paraId="7B8B4765" w14:textId="77777777" w:rsidR="00DF595F" w:rsidRPr="00DF595F" w:rsidRDefault="00DF595F" w:rsidP="00DF595F">
      <w:pPr>
        <w:pStyle w:val="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r w:rsidRPr="003E3BA5">
        <w:rPr>
          <w:rFonts w:ascii="Consolas" w:hAnsi="Consolas"/>
          <w:b/>
        </w:rPr>
        <w:t xml:space="preserve">, </w:t>
      </w:r>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5FE4D0C4" w:rsidR="00DF595F" w:rsidRPr="00DF595F" w:rsidRDefault="00DF595F" w:rsidP="00DF595F">
      <w:pPr>
        <w:pStyle w:val="ac"/>
        <w:numPr>
          <w:ilvl w:val="0"/>
          <w:numId w:val="43"/>
        </w:numPr>
        <w:rPr>
          <w:lang w:val="bg-BG"/>
        </w:rPr>
      </w:pPr>
      <w:r w:rsidRPr="00DF595F">
        <w:t xml:space="preserve">Has </w:t>
      </w:r>
      <w:r w:rsidR="003E3BA5">
        <w:t xml:space="preserve">a </w:t>
      </w:r>
      <w:r w:rsidRPr="00DF595F">
        <w:rPr>
          <w:b/>
        </w:rPr>
        <w:t>length</w:t>
      </w:r>
      <w:r w:rsidRPr="00DF595F">
        <w:t xml:space="preserve"> </w:t>
      </w:r>
      <w:r w:rsidR="00B76414">
        <w:t xml:space="preserve">of </w:t>
      </w:r>
      <w:r w:rsidRPr="00DF595F">
        <w:t>between 3 and 16 characters</w:t>
      </w:r>
      <w:r w:rsidR="003E3BA5">
        <w:t>.</w:t>
      </w:r>
    </w:p>
    <w:p w14:paraId="79BA56FD" w14:textId="29375875" w:rsidR="00DF595F" w:rsidRPr="00DF595F" w:rsidRDefault="00B76414" w:rsidP="00DF595F">
      <w:pPr>
        <w:pStyle w:val="ac"/>
        <w:numPr>
          <w:ilvl w:val="0"/>
          <w:numId w:val="43"/>
        </w:numPr>
        <w:rPr>
          <w:lang w:val="bg-BG"/>
        </w:rPr>
      </w:pPr>
      <w:r>
        <w:rPr>
          <w:b/>
        </w:rPr>
        <w:t>It c</w:t>
      </w:r>
      <w:r w:rsidR="00DF595F" w:rsidRPr="00DF595F">
        <w:rPr>
          <w:b/>
        </w:rPr>
        <w:t>ontains</w:t>
      </w:r>
      <w:r w:rsidR="00DF595F" w:rsidRPr="00DF595F">
        <w:t xml:space="preserve"> only letters, numbers, hyphens</w:t>
      </w:r>
      <w:r w:rsidR="003E3BA5">
        <w:t>,</w:t>
      </w:r>
      <w:r w:rsidR="00DF595F" w:rsidRPr="00DF595F">
        <w:t xml:space="preserve"> and underscores</w:t>
      </w:r>
      <w:r w:rsidR="003E3BA5">
        <w:t>.</w:t>
      </w:r>
    </w:p>
    <w:p w14:paraId="7CA82855" w14:textId="77777777" w:rsidR="00DF595F" w:rsidRPr="00DF595F" w:rsidRDefault="00DF595F" w:rsidP="00DF595F">
      <w:pPr>
        <w:pStyle w:val="3"/>
        <w:rPr>
          <w:lang w:val="bg-BG"/>
        </w:rPr>
      </w:pPr>
      <w:r w:rsidRPr="00DF595F">
        <w:t>Examples</w:t>
      </w:r>
    </w:p>
    <w:tbl>
      <w:tblPr>
        <w:tblStyle w:val="af"/>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multiply str1[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3"/>
        <w:rPr>
          <w:rFonts w:eastAsia="MS Mincho"/>
          <w:lang w:val="bg-BG" w:eastAsia="ja-JP"/>
        </w:rPr>
      </w:pPr>
      <w:r w:rsidRPr="00DF595F">
        <w:rPr>
          <w:rFonts w:eastAsia="MS Mincho"/>
          <w:lang w:eastAsia="ja-JP"/>
        </w:rPr>
        <w:t>Examples</w:t>
      </w:r>
    </w:p>
    <w:tbl>
      <w:tblPr>
        <w:tblStyle w:val="af"/>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3"/>
        <w:rPr>
          <w:rFonts w:eastAsia="MS Mincho"/>
          <w:lang w:val="bg-BG" w:eastAsia="ja-JP"/>
        </w:rPr>
      </w:pPr>
      <w:r w:rsidRPr="00DF595F">
        <w:rPr>
          <w:rFonts w:eastAsia="MS Mincho"/>
          <w:lang w:eastAsia="ja-JP"/>
        </w:rPr>
        <w:t>Examples</w:t>
      </w:r>
    </w:p>
    <w:tbl>
      <w:tblPr>
        <w:tblStyle w:val="af"/>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0" w:name="OLE_LINK1"/>
            <w:r w:rsidRPr="003E3BA5">
              <w:rPr>
                <w:rFonts w:ascii="Consolas" w:hAnsi="Consolas" w:cs="Consolas"/>
                <w:noProof/>
              </w:rPr>
              <w:t>923847238931983192462832102</w:t>
            </w:r>
          </w:p>
          <w:bookmarkEnd w:id="0"/>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Explosions are marked with "</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Pr="00DF595F">
        <w:rPr>
          <w:b/>
        </w:rPr>
        <w:t>&gt;</w:t>
      </w:r>
      <w:r w:rsidR="003E3BA5">
        <w:t>"</w:t>
      </w:r>
      <w:r w:rsidRPr="00DF595F">
        <w:t>).</w:t>
      </w:r>
    </w:p>
    <w:p w14:paraId="4CDFCFD0" w14:textId="57977997"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Pr="00DF595F">
        <w:rPr>
          <w:rStyle w:val="CodeChar"/>
        </w:rPr>
        <w:t>&gt;</w:t>
      </w:r>
      <w:r w:rsidR="003E3BA5">
        <w:t>"</w:t>
      </w:r>
      <w:r w:rsidRPr="00DF595F">
        <w:rPr>
          <w:noProof/>
        </w:rPr>
        <w:t xml:space="preserve">) </w:t>
      </w:r>
      <w:r w:rsidRPr="00DF595F">
        <w:t>while you</w:t>
      </w:r>
      <w:r w:rsidR="00B76414">
        <w:t>'</w:t>
      </w:r>
      <w:r w:rsidRPr="00DF595F">
        <w:t xml:space="preserve">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3"/>
        <w:rPr>
          <w:lang w:val="bg-BG"/>
        </w:rPr>
      </w:pPr>
      <w:r w:rsidRPr="00DF595F">
        <w:t>Constraints</w:t>
      </w:r>
    </w:p>
    <w:p w14:paraId="3E8C27AC" w14:textId="35DE799F" w:rsidR="00DF595F" w:rsidRPr="00DF595F" w:rsidRDefault="00DF595F" w:rsidP="00DF595F">
      <w:pPr>
        <w:pStyle w:val="ac"/>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ac"/>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and the char "</w:t>
      </w:r>
      <w:r w:rsidRPr="00DF595F">
        <w:rPr>
          <w:b/>
        </w:rPr>
        <w:t>&gt;</w:t>
      </w:r>
      <w:r w:rsidR="003E3BA5">
        <w:t>".</w:t>
      </w:r>
    </w:p>
    <w:p w14:paraId="61D3BF87" w14:textId="001686F2" w:rsidR="00DF595F" w:rsidRPr="00DF595F" w:rsidRDefault="00DF595F" w:rsidP="00DF595F">
      <w:pPr>
        <w:pStyle w:val="ac"/>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69206CFF"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00B76414">
              <w:rPr>
                <w:rFonts w:eastAsia="MS Mincho" w:cstheme="minorHAnsi"/>
                <w:b/>
                <w:bCs/>
              </w:rPr>
              <w:t>,</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C0255FF"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strength of 2. We delete the digit</w:t>
            </w:r>
            <w:r w:rsidR="00B76414">
              <w:rPr>
                <w:rFonts w:eastAsia="MS Mincho" w:cstheme="minorHAnsi"/>
                <w:bCs/>
              </w:rPr>
              <w:t>,</w:t>
            </w:r>
            <w:r w:rsidRPr="007B4947">
              <w:rPr>
                <w:rFonts w:eastAsia="MS Mincho" w:cstheme="minorHAnsi"/>
                <w:bCs/>
              </w:rPr>
              <w:t xml:space="preserve">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2C0D32C7"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00B76414">
              <w:rPr>
                <w:rFonts w:eastAsia="MS Mincho" w:cstheme="minorHAnsi"/>
                <w:b/>
                <w:bCs/>
              </w:rPr>
              <w:t>,</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20A9C592"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00B76414">
              <w:rPr>
                <w:rFonts w:eastAsia="MS Mincho" w:cstheme="minorHAnsi"/>
                <w:b/>
                <w:bCs/>
              </w:rPr>
              <w:t>,</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2"/>
        <w:numPr>
          <w:ilvl w:val="0"/>
          <w:numId w:val="44"/>
        </w:numPr>
        <w:tabs>
          <w:tab w:val="left" w:pos="1843"/>
        </w:tabs>
        <w:spacing w:before="120" w:after="80"/>
        <w:ind w:hanging="540"/>
        <w:rPr>
          <w:lang w:val="bg-BG"/>
        </w:rPr>
      </w:pPr>
      <w:r w:rsidRPr="00DF595F">
        <w:t>*Letters Change Numbers</w:t>
      </w:r>
    </w:p>
    <w:p w14:paraId="47C58E96" w14:textId="1FB6760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xml:space="preserve">. </w:t>
      </w:r>
      <w:r w:rsidR="00B76414">
        <w:rPr>
          <w:noProof/>
        </w:rPr>
        <w:t>W</w:t>
      </w:r>
      <w:r w:rsidRPr="00DF595F">
        <w:rPr>
          <w:noProof/>
        </w:rPr>
        <w:t>hether the letter was in front of the number or after it</w:t>
      </w:r>
      <w:r w:rsidR="00B76414">
        <w:rPr>
          <w:noProof/>
        </w:rPr>
        <w:t>,</w:t>
      </w:r>
      <w:r w:rsidRPr="00DF595F">
        <w:rPr>
          <w:noProof/>
        </w:rPr>
        <w:t xml:space="preserve">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1161D3BD"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104AC29"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20994439"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uppercase</w:t>
      </w:r>
      <w:r w:rsidR="00B76414">
        <w:rPr>
          <w:b/>
          <w:noProof/>
        </w:rPr>
        <w:t>,</w:t>
      </w:r>
      <w:r w:rsidRPr="00DF595F">
        <w:rPr>
          <w:noProof/>
        </w:rPr>
        <w:t xml:space="preserve"> you </w:t>
      </w:r>
      <w:r w:rsidRPr="00DF595F">
        <w:rPr>
          <w:b/>
          <w:noProof/>
        </w:rPr>
        <w:t>subtract</w:t>
      </w:r>
      <w:r w:rsidRPr="00DF595F">
        <w:rPr>
          <w:noProof/>
        </w:rPr>
        <w:t xml:space="preserve"> its position from the resulted number.</w:t>
      </w:r>
    </w:p>
    <w:p w14:paraId="3182D519" w14:textId="32DAF182" w:rsidR="00DF595F" w:rsidRPr="00DF595F" w:rsidRDefault="00DF595F" w:rsidP="00DF595F">
      <w:pPr>
        <w:pStyle w:val="ac"/>
        <w:numPr>
          <w:ilvl w:val="0"/>
          <w:numId w:val="41"/>
        </w:numPr>
        <w:spacing w:before="0"/>
        <w:jc w:val="both"/>
        <w:rPr>
          <w:noProof/>
          <w:lang w:val="bg-BG"/>
        </w:rPr>
      </w:pPr>
      <w:r w:rsidRPr="00DF595F">
        <w:rPr>
          <w:noProof/>
        </w:rPr>
        <w:t xml:space="preserve">If it's </w:t>
      </w:r>
      <w:r w:rsidRPr="00DF595F">
        <w:rPr>
          <w:b/>
          <w:noProof/>
        </w:rPr>
        <w:t>lowercase</w:t>
      </w:r>
      <w:r w:rsidR="00B76414">
        <w:rPr>
          <w:b/>
          <w:noProof/>
        </w:rPr>
        <w:t>,</w:t>
      </w:r>
      <w:r w:rsidRPr="00DF595F">
        <w:rPr>
          <w:noProof/>
        </w:rPr>
        <w:t xml:space="preserve"> you </w:t>
      </w:r>
      <w:r w:rsidRPr="00DF595F">
        <w:rPr>
          <w:b/>
          <w:noProof/>
        </w:rPr>
        <w:t>add</w:t>
      </w:r>
      <w:r w:rsidRPr="00DF595F">
        <w:rPr>
          <w:noProof/>
        </w:rPr>
        <w:t xml:space="preserve"> its position to the resulted number.</w:t>
      </w:r>
    </w:p>
    <w:p w14:paraId="0335ECAA" w14:textId="14B6DCB2"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w:t>
      </w:r>
      <w:r w:rsidR="00B76414">
        <w:rPr>
          <w:noProof/>
        </w:rPr>
        <w:t>complicated</w:t>
      </w:r>
      <w:r w:rsidRPr="00DF595F">
        <w:rPr>
          <w:noProof/>
        </w:rPr>
        <w:t xml:space="preserv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w:t>
      </w:r>
      <w:r w:rsidR="00B76414">
        <w:rPr>
          <w:noProof/>
        </w:rPr>
        <w:t>,</w:t>
      </w:r>
      <w:r w:rsidRPr="00DF595F">
        <w:rPr>
          <w:noProof/>
        </w:rPr>
        <w:t xml:space="preserve">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61C6515C"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00B76414">
        <w:rPr>
          <w:b/>
          <w:noProof/>
        </w:rPr>
        <w:t>,</w:t>
      </w:r>
      <w:r w:rsidRPr="00DF595F">
        <w:rPr>
          <w:noProof/>
        </w:rPr>
        <w:t xml:space="preserve"> and its position in the alphabet is </w:t>
      </w:r>
      <w:r w:rsidRPr="00DF595F">
        <w:rPr>
          <w:b/>
          <w:noProof/>
        </w:rPr>
        <w:t>1</w:t>
      </w:r>
      <w:r w:rsidRPr="00DF595F">
        <w:rPr>
          <w:noProof/>
        </w:rPr>
        <w:t xml:space="preserve">. So we divide the number 12 </w:t>
      </w:r>
      <w:r w:rsidR="00B76414">
        <w:rPr>
          <w:noProof/>
        </w:rPr>
        <w:t>by</w:t>
      </w:r>
      <w:r w:rsidRPr="00DF595F">
        <w:rPr>
          <w:noProof/>
        </w:rPr>
        <w:t xml:space="preserve">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00B76414">
        <w:rPr>
          <w:b/>
          <w:noProof/>
        </w:rPr>
        <w:t>,</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Similarly</w:t>
      </w:r>
      <w:r w:rsidR="00B76414">
        <w:rPr>
          <w:noProof/>
        </w:rPr>
        <w:t>,</w:t>
      </w:r>
      <w:r w:rsidRPr="00DF595F">
        <w:rPr>
          <w:noProof/>
        </w:rPr>
        <w:t xml:space="preserve"> for the second string </w:t>
      </w:r>
      <w:r w:rsidRPr="00DF595F">
        <w:rPr>
          <w:b/>
          <w:noProof/>
        </w:rPr>
        <w:t>s is lowercase</w:t>
      </w:r>
      <w:r w:rsidR="00B76414">
        <w:rPr>
          <w:b/>
          <w:noProof/>
        </w:rPr>
        <w:t>,</w:t>
      </w:r>
      <w:r w:rsidRPr="00DF595F">
        <w:rPr>
          <w:noProof/>
        </w:rPr>
        <w:t xml:space="preserve"> and its position is 19</w:t>
      </w:r>
      <w:r w:rsidR="00B76414">
        <w:rPr>
          <w:noProof/>
        </w:rPr>
        <w:t>,</w:t>
      </w:r>
      <w:r w:rsidRPr="00DF595F">
        <w:rPr>
          <w:noProof/>
        </w:rPr>
        <w:t xml:space="preserve"> so we multiply it with the number (</w:t>
      </w:r>
      <w:r w:rsidRPr="00DF595F">
        <w:rPr>
          <w:b/>
          <w:noProof/>
        </w:rPr>
        <w:t>17*19 = 323</w:t>
      </w:r>
      <w:r w:rsidRPr="003E3BA5">
        <w:rPr>
          <w:noProof/>
        </w:rPr>
        <w:t>)</w:t>
      </w:r>
      <w:r w:rsidRPr="00DF595F">
        <w:rPr>
          <w:noProof/>
        </w:rPr>
        <w:t>. Then we have Uppercase G with position 7, s</w:t>
      </w:r>
      <w:r w:rsidR="00B76414">
        <w:rPr>
          <w:noProof/>
        </w:rPr>
        <w:t>ubtracting it from the resulting</w:t>
      </w:r>
      <w:r w:rsidRPr="00DF595F">
        <w:t xml:space="preserve"> number </w:t>
      </w:r>
      <w:r w:rsidRPr="00DF595F">
        <w:rPr>
          <w:noProof/>
        </w:rPr>
        <w:t>(</w:t>
      </w:r>
      <w:r w:rsidRPr="00DF595F">
        <w:rPr>
          <w:b/>
        </w:rPr>
        <w:t>323 – 7 = 316</w:t>
      </w:r>
      <w:r w:rsidRPr="003E3BA5">
        <w:t>)</w:t>
      </w:r>
      <w:r w:rsidRPr="00DF595F">
        <w:t>. Finally, we sum the 2 results</w:t>
      </w:r>
      <w:r w:rsidR="00B76414">
        <w:t xml:space="preserve"> and</w:t>
      </w:r>
      <w:r w:rsidRPr="00DF595F">
        <w:t xml:space="preserve"> get </w:t>
      </w:r>
      <w:r w:rsidRPr="00DF595F">
        <w:rPr>
          <w:b/>
        </w:rPr>
        <w:t>14 + 316=330</w:t>
      </w:r>
      <w:r w:rsidRPr="00DF595F">
        <w:t>.</w:t>
      </w:r>
    </w:p>
    <w:p w14:paraId="573C2052" w14:textId="77777777" w:rsidR="00DF595F" w:rsidRPr="00DF595F" w:rsidRDefault="00DF595F" w:rsidP="00DF595F">
      <w:pPr>
        <w:pStyle w:val="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3"/>
        <w:rPr>
          <w:lang w:val="bg-BG" w:eastAsia="ja-JP"/>
        </w:rPr>
      </w:pPr>
      <w:r w:rsidRPr="00DF595F">
        <w:rPr>
          <w:lang w:eastAsia="ja-JP"/>
        </w:rPr>
        <w:t>Output</w:t>
      </w:r>
    </w:p>
    <w:p w14:paraId="148938BC" w14:textId="2A5566AD" w:rsidR="00DF595F" w:rsidRPr="00DF595F" w:rsidRDefault="00DF595F" w:rsidP="00DF595F">
      <w:pPr>
        <w:jc w:val="both"/>
        <w:rPr>
          <w:lang w:val="bg-BG"/>
        </w:rPr>
      </w:pPr>
      <w:r w:rsidRPr="00DF595F">
        <w:t>Print a</w:t>
      </w:r>
      <w:r w:rsidR="00B76414">
        <w:t xml:space="preserve"> single number at the console: the total sum of all processed numbers rounded</w:t>
      </w:r>
      <w:r w:rsidRPr="00DF595F">
        <w:t xml:space="preserve"> to</w:t>
      </w:r>
      <w:r w:rsidRPr="00DF595F">
        <w:rPr>
          <w:b/>
        </w:rPr>
        <w:t xml:space="preserve"> two digits </w:t>
      </w:r>
      <w:r w:rsidRPr="00DF595F">
        <w:t>after the decimal separator.</w:t>
      </w:r>
    </w:p>
    <w:p w14:paraId="6F524BC7" w14:textId="77777777" w:rsidR="00DF595F" w:rsidRPr="00DF595F" w:rsidRDefault="00DF595F" w:rsidP="00DF595F">
      <w:pPr>
        <w:pStyle w:val="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FAC08" w14:textId="77777777" w:rsidR="00190537" w:rsidRDefault="00190537" w:rsidP="008068A2">
      <w:pPr>
        <w:spacing w:after="0" w:line="240" w:lineRule="auto"/>
      </w:pPr>
      <w:r>
        <w:separator/>
      </w:r>
    </w:p>
  </w:endnote>
  <w:endnote w:type="continuationSeparator" w:id="0">
    <w:p w14:paraId="7BBCC337" w14:textId="77777777" w:rsidR="00190537" w:rsidRDefault="0019053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51FFB7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0CF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0CF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C5869" w14:textId="77777777" w:rsidR="00190537" w:rsidRDefault="00190537" w:rsidP="008068A2">
      <w:pPr>
        <w:spacing w:after="0" w:line="240" w:lineRule="auto"/>
      </w:pPr>
      <w:r>
        <w:separator/>
      </w:r>
    </w:p>
  </w:footnote>
  <w:footnote w:type="continuationSeparator" w:id="0">
    <w:p w14:paraId="094B1BEE" w14:textId="77777777" w:rsidR="00190537" w:rsidRDefault="0019053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550037">
    <w:abstractNumId w:val="1"/>
  </w:num>
  <w:num w:numId="2" w16cid:durableId="275253387">
    <w:abstractNumId w:val="43"/>
  </w:num>
  <w:num w:numId="3" w16cid:durableId="505025798">
    <w:abstractNumId w:val="9"/>
  </w:num>
  <w:num w:numId="4" w16cid:durableId="1229993373">
    <w:abstractNumId w:val="27"/>
  </w:num>
  <w:num w:numId="5" w16cid:durableId="770246627">
    <w:abstractNumId w:val="28"/>
  </w:num>
  <w:num w:numId="6" w16cid:durableId="916283719">
    <w:abstractNumId w:val="32"/>
  </w:num>
  <w:num w:numId="7" w16cid:durableId="659774570">
    <w:abstractNumId w:val="4"/>
  </w:num>
  <w:num w:numId="8" w16cid:durableId="837305098">
    <w:abstractNumId w:val="8"/>
  </w:num>
  <w:num w:numId="9" w16cid:durableId="1799715217">
    <w:abstractNumId w:val="25"/>
  </w:num>
  <w:num w:numId="10" w16cid:durableId="3974857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859648">
    <w:abstractNumId w:val="5"/>
  </w:num>
  <w:num w:numId="12" w16cid:durableId="1862429198">
    <w:abstractNumId w:val="19"/>
  </w:num>
  <w:num w:numId="13" w16cid:durableId="1353921883">
    <w:abstractNumId w:val="2"/>
  </w:num>
  <w:num w:numId="14" w16cid:durableId="659620986">
    <w:abstractNumId w:val="31"/>
  </w:num>
  <w:num w:numId="15" w16cid:durableId="374622877">
    <w:abstractNumId w:val="10"/>
  </w:num>
  <w:num w:numId="16" w16cid:durableId="2112966906">
    <w:abstractNumId w:val="36"/>
  </w:num>
  <w:num w:numId="17" w16cid:durableId="218980474">
    <w:abstractNumId w:val="26"/>
  </w:num>
  <w:num w:numId="18" w16cid:durableId="1594317978">
    <w:abstractNumId w:val="42"/>
  </w:num>
  <w:num w:numId="19" w16cid:durableId="634917384">
    <w:abstractNumId w:val="33"/>
  </w:num>
  <w:num w:numId="20" w16cid:durableId="1289819942">
    <w:abstractNumId w:val="18"/>
  </w:num>
  <w:num w:numId="21" w16cid:durableId="2041667177">
    <w:abstractNumId w:val="30"/>
  </w:num>
  <w:num w:numId="22" w16cid:durableId="330527574">
    <w:abstractNumId w:val="12"/>
  </w:num>
  <w:num w:numId="23" w16cid:durableId="79643521">
    <w:abstractNumId w:val="15"/>
  </w:num>
  <w:num w:numId="24" w16cid:durableId="1898543751">
    <w:abstractNumId w:val="3"/>
  </w:num>
  <w:num w:numId="25" w16cid:durableId="534270136">
    <w:abstractNumId w:val="7"/>
  </w:num>
  <w:num w:numId="26" w16cid:durableId="1715349105">
    <w:abstractNumId w:val="16"/>
  </w:num>
  <w:num w:numId="27" w16cid:durableId="377974563">
    <w:abstractNumId w:val="35"/>
  </w:num>
  <w:num w:numId="28" w16cid:durableId="754283613">
    <w:abstractNumId w:val="17"/>
  </w:num>
  <w:num w:numId="29" w16cid:durableId="1668939898">
    <w:abstractNumId w:val="41"/>
  </w:num>
  <w:num w:numId="30" w16cid:durableId="2053534825">
    <w:abstractNumId w:val="20"/>
  </w:num>
  <w:num w:numId="31" w16cid:durableId="988022185">
    <w:abstractNumId w:val="11"/>
  </w:num>
  <w:num w:numId="32" w16cid:durableId="200899859">
    <w:abstractNumId w:val="34"/>
  </w:num>
  <w:num w:numId="33" w16cid:durableId="705570381">
    <w:abstractNumId w:val="37"/>
  </w:num>
  <w:num w:numId="34" w16cid:durableId="1648972689">
    <w:abstractNumId w:val="24"/>
  </w:num>
  <w:num w:numId="35" w16cid:durableId="1308320485">
    <w:abstractNumId w:val="39"/>
  </w:num>
  <w:num w:numId="36" w16cid:durableId="624508100">
    <w:abstractNumId w:val="6"/>
  </w:num>
  <w:num w:numId="37" w16cid:durableId="459808478">
    <w:abstractNumId w:val="22"/>
  </w:num>
  <w:num w:numId="38" w16cid:durableId="1004361542">
    <w:abstractNumId w:val="14"/>
  </w:num>
  <w:num w:numId="39" w16cid:durableId="857430240">
    <w:abstractNumId w:val="29"/>
  </w:num>
  <w:num w:numId="40" w16cid:durableId="933047858">
    <w:abstractNumId w:val="23"/>
  </w:num>
  <w:num w:numId="41" w16cid:durableId="1073964456">
    <w:abstractNumId w:val="0"/>
  </w:num>
  <w:num w:numId="42" w16cid:durableId="415631849">
    <w:abstractNumId w:val="21"/>
  </w:num>
  <w:num w:numId="43" w16cid:durableId="1055101">
    <w:abstractNumId w:val="38"/>
  </w:num>
  <w:num w:numId="44" w16cid:durableId="67144548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ewNDI3NDEwMzJU0lEKTi0uzszPAykwqQUAOhgt/C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90537"/>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0CF6"/>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466C"/>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D5D9B"/>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76414"/>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1252"/>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1/programming-fundamentals-with-java-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70/Text-Processing-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6423A-B9E5-4385-B894-424BE03A8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1149</Words>
  <Characters>5748</Characters>
  <Application>Microsoft Office Word</Application>
  <DocSecurity>0</DocSecurity>
  <Lines>191</Lines>
  <Paragraphs>164</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5</cp:revision>
  <cp:lastPrinted>2015-10-26T22:35:00Z</cp:lastPrinted>
  <dcterms:created xsi:type="dcterms:W3CDTF">2019-11-12T12:29:00Z</dcterms:created>
  <dcterms:modified xsi:type="dcterms:W3CDTF">2022-11-30T14:0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a46a12f5fe3b657c295236c151df0be489371b1c0b88cfc54a8975b4d6f7b8</vt:lpwstr>
  </property>
</Properties>
</file>